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639" w:type="dxa"/>
        <w:jc w:val="center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435"/>
        <w:gridCol w:w="4410"/>
        <w:gridCol w:w="720"/>
        <w:gridCol w:w="1620"/>
        <w:gridCol w:w="1454"/>
      </w:tblGrid>
      <w:tr w:rsidR="00823438" w:rsidRPr="00BF1371" w14:paraId="753BAB9A" w14:textId="77777777" w:rsidTr="0022476F">
        <w:trPr>
          <w:cantSplit/>
          <w:jc w:val="center"/>
        </w:trPr>
        <w:tc>
          <w:tcPr>
            <w:tcW w:w="9639" w:type="dxa"/>
            <w:gridSpan w:val="5"/>
            <w:shd w:val="clear" w:color="auto" w:fill="F2F2F2" w:themeFill="background1" w:themeFillShade="F2"/>
          </w:tcPr>
          <w:p w14:paraId="1AD840D3" w14:textId="77777777" w:rsidR="00823438" w:rsidRPr="00BF1371" w:rsidRDefault="00823438" w:rsidP="0022476F">
            <w:pPr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0" w:name="_Hlk190173352"/>
            <w:r w:rsidRPr="00BF1371"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  <w:t>STUDENT INFORMATION</w:t>
            </w:r>
          </w:p>
        </w:tc>
      </w:tr>
      <w:tr w:rsidR="00823438" w:rsidRPr="00BF1371" w14:paraId="06AFB5E5" w14:textId="77777777" w:rsidTr="00501491">
        <w:trPr>
          <w:cantSplit/>
          <w:jc w:val="center"/>
        </w:trPr>
        <w:tc>
          <w:tcPr>
            <w:tcW w:w="1435" w:type="dxa"/>
            <w:shd w:val="clear" w:color="auto" w:fill="auto"/>
          </w:tcPr>
          <w:p w14:paraId="0D3321B1" w14:textId="74A741D9" w:rsidR="00823438" w:rsidRPr="00BF1371" w:rsidRDefault="00501491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GTA </w:t>
            </w:r>
            <w:r w:rsidR="00823438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Name:</w:t>
            </w:r>
          </w:p>
        </w:tc>
        <w:sdt>
          <w:sdtPr>
            <w:rPr>
              <w:rStyle w:val="Forms"/>
            </w:rPr>
            <w:id w:val="1188026362"/>
            <w:lock w:val="sdtLocked"/>
            <w:placeholder>
              <w:docPart w:val="F8E758332F914CABABE550162E2A5EDD"/>
            </w:placeholder>
            <w:showingPlcHdr/>
          </w:sdtPr>
          <w:sdtEndPr>
            <w:rPr>
              <w:rStyle w:val="DefaultParagraphFont"/>
              <w:rFonts w:asciiTheme="minorHAnsi" w:eastAsia="Calibri" w:hAnsiTheme="minorHAnsi" w:cstheme="minorHAnsi"/>
              <w:color w:val="000000"/>
              <w:sz w:val="22"/>
              <w:szCs w:val="24"/>
              <w:lang w:val="en-US"/>
            </w:rPr>
          </w:sdtEndPr>
          <w:sdtContent>
            <w:tc>
              <w:tcPr>
                <w:tcW w:w="4410" w:type="dxa"/>
                <w:shd w:val="clear" w:color="auto" w:fill="auto"/>
              </w:tcPr>
              <w:p w14:paraId="7DA048C2" w14:textId="3D286A07" w:rsidR="00823438" w:rsidRPr="00BF1371" w:rsidRDefault="00823438" w:rsidP="00823438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823438">
                  <w:rPr>
                    <w:rFonts w:eastAsia="Calibri" w:cstheme="minorHAnsi"/>
                    <w:color w:val="BFBFBF" w:themeColor="background1" w:themeShade="BF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091422EE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ID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347568924"/>
            <w:lock w:val="sdtLocked"/>
            <w:placeholder>
              <w:docPart w:val="22DB1E43116C4C8990BEE0F363326A6B"/>
            </w:placeholder>
            <w:showingPlcHdr/>
          </w:sdtPr>
          <w:sdtEndPr/>
          <w:sdtContent>
            <w:tc>
              <w:tcPr>
                <w:tcW w:w="3074" w:type="dxa"/>
                <w:gridSpan w:val="2"/>
              </w:tcPr>
              <w:p w14:paraId="648CC007" w14:textId="1F1B1089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Student ID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823438" w:rsidRPr="00BF1371" w14:paraId="1712E57D" w14:textId="77777777" w:rsidTr="00501491">
        <w:trPr>
          <w:cantSplit/>
          <w:jc w:val="center"/>
        </w:trPr>
        <w:tc>
          <w:tcPr>
            <w:tcW w:w="1435" w:type="dxa"/>
            <w:shd w:val="clear" w:color="auto" w:fill="auto"/>
          </w:tcPr>
          <w:p w14:paraId="1DE1D481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Program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640608098"/>
            <w:lock w:val="sdtLocked"/>
            <w:placeholder>
              <w:docPart w:val="D2689140D5CC4C4C858C73F0E0C5C424"/>
            </w:placeholder>
            <w:showingPlcHdr/>
          </w:sdtPr>
          <w:sdtEndPr/>
          <w:sdtContent>
            <w:tc>
              <w:tcPr>
                <w:tcW w:w="8204" w:type="dxa"/>
                <w:gridSpan w:val="4"/>
                <w:shd w:val="clear" w:color="auto" w:fill="auto"/>
              </w:tcPr>
              <w:p w14:paraId="7BA2292F" w14:textId="77777777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501491" w:rsidRPr="00BF1371" w14:paraId="3593C0E7" w14:textId="77777777" w:rsidTr="00501491">
        <w:trPr>
          <w:cantSplit/>
          <w:jc w:val="center"/>
        </w:trPr>
        <w:tc>
          <w:tcPr>
            <w:tcW w:w="1435" w:type="dxa"/>
            <w:shd w:val="clear" w:color="auto" w:fill="auto"/>
          </w:tcPr>
          <w:p w14:paraId="4AD34F4A" w14:textId="68E4C886" w:rsidR="00501491" w:rsidRPr="00BF1371" w:rsidRDefault="00501491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Department:</w:t>
            </w:r>
          </w:p>
        </w:tc>
        <w:sdt>
          <w:sdtPr>
            <w:rPr>
              <w:rStyle w:val="Forms"/>
            </w:rPr>
            <w:id w:val="-2021619191"/>
            <w:lock w:val="sdtLocked"/>
            <w:placeholder>
              <w:docPart w:val="0ED23F08BF104ED98580D362D1E5F29F"/>
            </w:placeholder>
            <w:showingPlcHdr/>
          </w:sdtPr>
          <w:sdtEndPr>
            <w:rPr>
              <w:rStyle w:val="DefaultParagraphFont"/>
              <w:rFonts w:asciiTheme="minorHAnsi" w:eastAsia="Calibri" w:hAnsiTheme="minorHAnsi" w:cstheme="minorHAnsi"/>
              <w:color w:val="000000"/>
              <w:sz w:val="22"/>
              <w:szCs w:val="24"/>
              <w:lang w:val="en-US"/>
            </w:rPr>
          </w:sdtEndPr>
          <w:sdtContent>
            <w:tc>
              <w:tcPr>
                <w:tcW w:w="8204" w:type="dxa"/>
                <w:gridSpan w:val="4"/>
                <w:shd w:val="clear" w:color="auto" w:fill="auto"/>
              </w:tcPr>
              <w:p w14:paraId="2795B6D5" w14:textId="7591C882" w:rsidR="00501491" w:rsidRDefault="00427A0A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823438">
                  <w:rPr>
                    <w:rFonts w:eastAsia="Calibri" w:cstheme="minorHAnsi"/>
                    <w:color w:val="BFBFBF" w:themeColor="background1" w:themeShade="BF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501491" w:rsidRPr="00BF1371" w14:paraId="3AD36BB7" w14:textId="77777777" w:rsidTr="00501491">
        <w:trPr>
          <w:cantSplit/>
          <w:jc w:val="center"/>
        </w:trPr>
        <w:tc>
          <w:tcPr>
            <w:tcW w:w="1435" w:type="dxa"/>
            <w:shd w:val="clear" w:color="auto" w:fill="auto"/>
          </w:tcPr>
          <w:p w14:paraId="08E57E16" w14:textId="72597ADD" w:rsidR="00501491" w:rsidRPr="00BF1371" w:rsidRDefault="00501491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School:</w:t>
            </w:r>
          </w:p>
        </w:tc>
        <w:sdt>
          <w:sdtPr>
            <w:rPr>
              <w:rStyle w:val="Forms"/>
            </w:rPr>
            <w:id w:val="1863704921"/>
            <w:lock w:val="sdtLocked"/>
            <w:placeholder>
              <w:docPart w:val="430285B7A0844B9D8E4BEB6FA8E28498"/>
            </w:placeholder>
            <w:showingPlcHdr/>
          </w:sdtPr>
          <w:sdtEndPr>
            <w:rPr>
              <w:rStyle w:val="DefaultParagraphFont"/>
              <w:rFonts w:asciiTheme="minorHAnsi" w:eastAsia="Calibri" w:hAnsiTheme="minorHAnsi" w:cstheme="minorHAnsi"/>
              <w:color w:val="000000"/>
              <w:sz w:val="22"/>
              <w:szCs w:val="24"/>
              <w:lang w:val="en-US"/>
            </w:rPr>
          </w:sdtEndPr>
          <w:sdtContent>
            <w:tc>
              <w:tcPr>
                <w:tcW w:w="8204" w:type="dxa"/>
                <w:gridSpan w:val="4"/>
                <w:shd w:val="clear" w:color="auto" w:fill="auto"/>
              </w:tcPr>
              <w:p w14:paraId="6722BDAC" w14:textId="372D2F0A" w:rsidR="00501491" w:rsidRDefault="00427A0A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823438">
                  <w:rPr>
                    <w:rFonts w:eastAsia="Calibri" w:cstheme="minorHAnsi"/>
                    <w:color w:val="BFBFBF" w:themeColor="background1" w:themeShade="BF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823438" w:rsidRPr="00BF1371" w14:paraId="242D331D" w14:textId="77777777" w:rsidTr="0022476F">
        <w:trPr>
          <w:cantSplit/>
          <w:trHeight w:val="219"/>
          <w:jc w:val="center"/>
        </w:trPr>
        <w:tc>
          <w:tcPr>
            <w:tcW w:w="6565" w:type="dxa"/>
            <w:gridSpan w:val="3"/>
            <w:shd w:val="clear" w:color="auto" w:fill="auto"/>
          </w:tcPr>
          <w:p w14:paraId="46B5BF94" w14:textId="77777777" w:rsidR="00823438" w:rsidRPr="00BF1371" w:rsidRDefault="00823438" w:rsidP="0022476F">
            <w:pPr>
              <w:tabs>
                <w:tab w:val="left" w:pos="2648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Curren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mester: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21045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90075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52493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ummer</w:t>
            </w:r>
          </w:p>
        </w:tc>
        <w:tc>
          <w:tcPr>
            <w:tcW w:w="1620" w:type="dxa"/>
          </w:tcPr>
          <w:p w14:paraId="45835BD8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444723850"/>
            <w:lock w:val="sdtLocked"/>
            <w:placeholder>
              <w:docPart w:val="464E51CA6F93446DB84A862B52D44E32"/>
            </w:placeholder>
            <w:showingPlcHdr/>
          </w:sdtPr>
          <w:sdtEndPr/>
          <w:sdtContent>
            <w:tc>
              <w:tcPr>
                <w:tcW w:w="1454" w:type="dxa"/>
              </w:tcPr>
              <w:p w14:paraId="5B674775" w14:textId="77777777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</w:tbl>
    <w:bookmarkEnd w:id="0"/>
    <w:p w14:paraId="4BFF51C8" w14:textId="4DE6B890" w:rsidR="003C6E0E" w:rsidRPr="00EC2941" w:rsidRDefault="003C6E0E" w:rsidP="009C1587">
      <w:pPr>
        <w:pStyle w:val="BodyText"/>
        <w:spacing w:line="243" w:lineRule="exact"/>
        <w:rPr>
          <w:sz w:val="18"/>
          <w:szCs w:val="18"/>
        </w:rPr>
      </w:pPr>
      <w:r w:rsidRPr="00EC2941">
        <w:rPr>
          <w:sz w:val="18"/>
          <w:szCs w:val="18"/>
        </w:rPr>
        <w:t>Please evaluate the GTA’s performance on each of the categories listed below by checking the appropriate boxes. (EE= Exceeds Expectations; ME = Meets Expectations; NI = Needs Improvement; NA = Not Applicable).</w:t>
      </w:r>
    </w:p>
    <w:tbl>
      <w:tblPr>
        <w:tblpPr w:leftFromText="180" w:rightFromText="180" w:vertAnchor="text" w:horzAnchor="margin" w:tblpXSpec="center" w:tblpY="88"/>
        <w:tblW w:w="95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61"/>
        <w:gridCol w:w="720"/>
        <w:gridCol w:w="721"/>
        <w:gridCol w:w="720"/>
        <w:gridCol w:w="720"/>
      </w:tblGrid>
      <w:tr w:rsidR="003C6E0E" w14:paraId="5EDE56A9" w14:textId="77777777" w:rsidTr="003C6E0E">
        <w:trPr>
          <w:trHeight w:hRule="exact" w:val="389"/>
        </w:trPr>
        <w:tc>
          <w:tcPr>
            <w:tcW w:w="6661" w:type="dxa"/>
            <w:tcBorders>
              <w:top w:val="nil"/>
              <w:left w:val="nil"/>
            </w:tcBorders>
          </w:tcPr>
          <w:p w14:paraId="31FF89BE" w14:textId="77777777" w:rsidR="003C6E0E" w:rsidRDefault="003C6E0E" w:rsidP="003C6E0E"/>
        </w:tc>
        <w:tc>
          <w:tcPr>
            <w:tcW w:w="720" w:type="dxa"/>
            <w:shd w:val="clear" w:color="auto" w:fill="F1F1F1"/>
          </w:tcPr>
          <w:p w14:paraId="335404AF" w14:textId="77777777" w:rsidR="003C6E0E" w:rsidRDefault="003C6E0E" w:rsidP="003C6E0E">
            <w:pPr>
              <w:pStyle w:val="TableParagraph"/>
              <w:ind w:left="218" w:right="218"/>
              <w:jc w:val="center"/>
              <w:rPr>
                <w:sz w:val="24"/>
              </w:rPr>
            </w:pPr>
            <w:r>
              <w:rPr>
                <w:sz w:val="24"/>
              </w:rPr>
              <w:t>EE</w:t>
            </w:r>
          </w:p>
        </w:tc>
        <w:tc>
          <w:tcPr>
            <w:tcW w:w="721" w:type="dxa"/>
            <w:shd w:val="clear" w:color="auto" w:fill="F1F1F1"/>
          </w:tcPr>
          <w:p w14:paraId="39446C11" w14:textId="77777777" w:rsidR="003C6E0E" w:rsidRDefault="003C6E0E" w:rsidP="003C6E0E">
            <w:pPr>
              <w:pStyle w:val="TableParagraph"/>
              <w:ind w:left="194"/>
              <w:rPr>
                <w:sz w:val="24"/>
              </w:rPr>
            </w:pPr>
            <w:r>
              <w:rPr>
                <w:sz w:val="24"/>
              </w:rPr>
              <w:t>ME</w:t>
            </w:r>
          </w:p>
        </w:tc>
        <w:tc>
          <w:tcPr>
            <w:tcW w:w="720" w:type="dxa"/>
            <w:shd w:val="clear" w:color="auto" w:fill="F1F1F1"/>
          </w:tcPr>
          <w:p w14:paraId="10F28E63" w14:textId="77777777" w:rsidR="003C6E0E" w:rsidRDefault="003C6E0E" w:rsidP="003C6E0E">
            <w:pPr>
              <w:pStyle w:val="TableParagraph"/>
              <w:ind w:left="218" w:right="217"/>
              <w:jc w:val="center"/>
              <w:rPr>
                <w:sz w:val="24"/>
              </w:rPr>
            </w:pPr>
            <w:r>
              <w:rPr>
                <w:sz w:val="24"/>
              </w:rPr>
              <w:t>NI</w:t>
            </w:r>
          </w:p>
        </w:tc>
        <w:tc>
          <w:tcPr>
            <w:tcW w:w="720" w:type="dxa"/>
            <w:shd w:val="clear" w:color="auto" w:fill="F1F1F1"/>
          </w:tcPr>
          <w:p w14:paraId="444D2702" w14:textId="77777777" w:rsidR="003C6E0E" w:rsidRDefault="003C6E0E" w:rsidP="003C6E0E">
            <w:pPr>
              <w:pStyle w:val="TableParagraph"/>
              <w:ind w:left="208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3C6E0E" w14:paraId="2FA6D9E9" w14:textId="77777777" w:rsidTr="00427A0A">
        <w:trPr>
          <w:trHeight w:hRule="exact" w:val="389"/>
        </w:trPr>
        <w:tc>
          <w:tcPr>
            <w:tcW w:w="6661" w:type="dxa"/>
          </w:tcPr>
          <w:p w14:paraId="12AF708E" w14:textId="77777777" w:rsidR="003C6E0E" w:rsidRDefault="003C6E0E" w:rsidP="003C6E0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formance of assigned duties</w:t>
            </w:r>
          </w:p>
        </w:tc>
        <w:sdt>
          <w:sdtPr>
            <w:id w:val="-700701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6F7DC549" w14:textId="21D27C42" w:rsidR="003C6E0E" w:rsidRDefault="00634467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56407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47066938" w14:textId="4A57A3B3" w:rsidR="003C6E0E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0403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5BFF722B" w14:textId="7236A4B4" w:rsidR="003C6E0E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13703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71CBB9E1" w14:textId="44DFC19C" w:rsidR="003C6E0E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27A0A" w14:paraId="42AE5732" w14:textId="77777777" w:rsidTr="00427A0A">
        <w:trPr>
          <w:trHeight w:hRule="exact" w:val="389"/>
        </w:trPr>
        <w:tc>
          <w:tcPr>
            <w:tcW w:w="6661" w:type="dxa"/>
          </w:tcPr>
          <w:p w14:paraId="2F028C26" w14:textId="77777777" w:rsidR="00427A0A" w:rsidRDefault="00427A0A" w:rsidP="00427A0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eaching Skills</w:t>
            </w:r>
          </w:p>
        </w:tc>
        <w:sdt>
          <w:sdtPr>
            <w:id w:val="-1090004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FC752BE" w14:textId="0AD8B887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21861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6CBDFAB1" w14:textId="5D81B200" w:rsidR="00427A0A" w:rsidRDefault="00634467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71718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F4756EE" w14:textId="28290E6F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84134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7EDEC166" w14:textId="4A1B899F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27A0A" w14:paraId="7602B558" w14:textId="77777777" w:rsidTr="00427A0A">
        <w:trPr>
          <w:trHeight w:hRule="exact" w:val="389"/>
        </w:trPr>
        <w:tc>
          <w:tcPr>
            <w:tcW w:w="6661" w:type="dxa"/>
          </w:tcPr>
          <w:p w14:paraId="3553FDCB" w14:textId="77777777" w:rsidR="00427A0A" w:rsidRDefault="00427A0A" w:rsidP="00427A0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anagement of Students and the Learning Environment</w:t>
            </w:r>
          </w:p>
        </w:tc>
        <w:sdt>
          <w:sdtPr>
            <w:id w:val="989219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723C2C69" w14:textId="4B8A2F4E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2490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0980A5EB" w14:textId="64F38B52" w:rsidR="00427A0A" w:rsidRDefault="00634467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32644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769DFE5" w14:textId="7410FEE0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6541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3BF1E86" w14:textId="67A0BA85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27A0A" w14:paraId="6F6847B7" w14:textId="77777777" w:rsidTr="00427A0A">
        <w:trPr>
          <w:trHeight w:hRule="exact" w:val="389"/>
        </w:trPr>
        <w:tc>
          <w:tcPr>
            <w:tcW w:w="6661" w:type="dxa"/>
          </w:tcPr>
          <w:p w14:paraId="60F3F9C9" w14:textId="77777777" w:rsidR="00427A0A" w:rsidRDefault="00427A0A" w:rsidP="00427A0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lationship with students</w:t>
            </w:r>
          </w:p>
        </w:tc>
        <w:sdt>
          <w:sdtPr>
            <w:id w:val="943737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AC287F0" w14:textId="715AD37D" w:rsidR="00427A0A" w:rsidRDefault="00634467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77224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63E5B596" w14:textId="3AE31C0D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02492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7E742C8E" w14:textId="19774027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977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9DE4776" w14:textId="5F6F425E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27A0A" w14:paraId="2A5BBAD2" w14:textId="77777777" w:rsidTr="00427A0A">
        <w:trPr>
          <w:trHeight w:hRule="exact" w:val="389"/>
        </w:trPr>
        <w:tc>
          <w:tcPr>
            <w:tcW w:w="6661" w:type="dxa"/>
          </w:tcPr>
          <w:p w14:paraId="0E942D1F" w14:textId="77777777" w:rsidR="00427A0A" w:rsidRDefault="00427A0A" w:rsidP="00427A0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lationship with fellow TAs</w:t>
            </w:r>
          </w:p>
        </w:tc>
        <w:sdt>
          <w:sdtPr>
            <w:id w:val="-1801219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6593B8A1" w14:textId="22079211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7933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6F1EE56E" w14:textId="575ACD9F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58316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F54B136" w14:textId="126EF8CC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3628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F1F2F05" w14:textId="10E06181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27A0A" w14:paraId="3CA941D8" w14:textId="77777777" w:rsidTr="00427A0A">
        <w:trPr>
          <w:trHeight w:hRule="exact" w:val="389"/>
        </w:trPr>
        <w:tc>
          <w:tcPr>
            <w:tcW w:w="6661" w:type="dxa"/>
          </w:tcPr>
          <w:p w14:paraId="1C1AC243" w14:textId="77777777" w:rsidR="00427A0A" w:rsidRDefault="00427A0A" w:rsidP="00427A0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lationship with supervisors</w:t>
            </w:r>
          </w:p>
        </w:tc>
        <w:sdt>
          <w:sdtPr>
            <w:id w:val="370278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99B521D" w14:textId="2140975E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6760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66AA1134" w14:textId="4349370B" w:rsidR="00427A0A" w:rsidRDefault="00634467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1587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562DC99" w14:textId="3F03FA59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0187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5CB591DA" w14:textId="2857DCDF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27A0A" w14:paraId="2DC79BB7" w14:textId="77777777" w:rsidTr="00427A0A">
        <w:trPr>
          <w:trHeight w:hRule="exact" w:val="391"/>
        </w:trPr>
        <w:tc>
          <w:tcPr>
            <w:tcW w:w="6661" w:type="dxa"/>
          </w:tcPr>
          <w:p w14:paraId="444FD9A7" w14:textId="77777777" w:rsidR="00427A0A" w:rsidRDefault="00427A0A" w:rsidP="00427A0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itment to working hours</w:t>
            </w:r>
          </w:p>
        </w:tc>
        <w:sdt>
          <w:sdtPr>
            <w:id w:val="-1686042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65DC1DF" w14:textId="15442240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73677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14:paraId="15E35890" w14:textId="5032D90A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20725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DC949E7" w14:textId="2D3925E4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799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E250899" w14:textId="13E290F1" w:rsidR="00427A0A" w:rsidRDefault="00427A0A" w:rsidP="00427A0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CF14531" w14:textId="77777777" w:rsidR="003C6E0E" w:rsidRDefault="003C6E0E" w:rsidP="003C6E0E">
      <w:pPr>
        <w:pStyle w:val="BodyText"/>
        <w:spacing w:before="1"/>
        <w:ind w:left="-540"/>
        <w:rPr>
          <w:sz w:val="16"/>
        </w:rPr>
      </w:pPr>
    </w:p>
    <w:tbl>
      <w:tblPr>
        <w:tblpPr w:leftFromText="180" w:rightFromText="180" w:vertAnchor="text" w:horzAnchor="margin" w:tblpX="85" w:tblpY="20"/>
        <w:tblW w:w="95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37"/>
      </w:tblGrid>
      <w:tr w:rsidR="003C6E0E" w14:paraId="307FF5B8" w14:textId="77777777" w:rsidTr="00914EA9">
        <w:trPr>
          <w:trHeight w:hRule="exact" w:val="389"/>
        </w:trPr>
        <w:tc>
          <w:tcPr>
            <w:tcW w:w="9537" w:type="dxa"/>
            <w:shd w:val="clear" w:color="auto" w:fill="F1F1F1"/>
          </w:tcPr>
          <w:p w14:paraId="2FAD9027" w14:textId="77777777" w:rsidR="003C6E0E" w:rsidRDefault="003C6E0E" w:rsidP="00914EA9">
            <w:pPr>
              <w:pStyle w:val="TableParagraph"/>
              <w:spacing w:before="43"/>
              <w:rPr>
                <w:sz w:val="24"/>
              </w:rPr>
            </w:pPr>
            <w:r>
              <w:rPr>
                <w:sz w:val="24"/>
              </w:rPr>
              <w:t>Overall evaluation</w:t>
            </w:r>
          </w:p>
        </w:tc>
      </w:tr>
      <w:tr w:rsidR="003C6E0E" w14:paraId="5033C460" w14:textId="77777777" w:rsidTr="00914EA9">
        <w:trPr>
          <w:trHeight w:hRule="exact" w:val="595"/>
        </w:trPr>
        <w:tc>
          <w:tcPr>
            <w:tcW w:w="9537" w:type="dxa"/>
          </w:tcPr>
          <w:p w14:paraId="38026D9C" w14:textId="614B8C2D" w:rsidR="003C6E0E" w:rsidRDefault="000C2C20" w:rsidP="00914EA9">
            <w:pPr>
              <w:pStyle w:val="TableParagraph"/>
              <w:tabs>
                <w:tab w:val="left" w:pos="448"/>
              </w:tabs>
              <w:spacing w:before="0"/>
              <w:ind w:left="626" w:right="624" w:hanging="524"/>
              <w:rPr>
                <w:sz w:val="24"/>
              </w:rPr>
            </w:pPr>
            <w:sdt>
              <w:sdtPr>
                <w:rPr>
                  <w:sz w:val="24"/>
                </w:rPr>
                <w:id w:val="4387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B71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Exceeds </w:t>
            </w:r>
            <w:proofErr w:type="gramStart"/>
            <w:r w:rsidR="003C6E0E">
              <w:rPr>
                <w:sz w:val="24"/>
              </w:rPr>
              <w:t>Expectations:</w:t>
            </w:r>
            <w:proofErr w:type="gramEnd"/>
            <w:r w:rsidR="003C6E0E">
              <w:rPr>
                <w:sz w:val="24"/>
              </w:rPr>
              <w:t xml:space="preserve"> demonstrates exceptionally remarkable performance</w:t>
            </w:r>
            <w:r w:rsidR="003C6E0E">
              <w:rPr>
                <w:spacing w:val="-30"/>
                <w:sz w:val="24"/>
              </w:rPr>
              <w:t xml:space="preserve"> </w:t>
            </w:r>
            <w:r w:rsidR="003C6E0E">
              <w:rPr>
                <w:sz w:val="24"/>
              </w:rPr>
              <w:t>and</w:t>
            </w:r>
            <w:r w:rsidR="003C6E0E">
              <w:rPr>
                <w:spacing w:val="-4"/>
                <w:sz w:val="24"/>
              </w:rPr>
              <w:t xml:space="preserve"> </w:t>
            </w:r>
            <w:r w:rsidR="003C6E0E">
              <w:rPr>
                <w:sz w:val="24"/>
              </w:rPr>
              <w:t>goes above and beyond basic</w:t>
            </w:r>
            <w:r w:rsidR="003C6E0E">
              <w:rPr>
                <w:spacing w:val="-18"/>
                <w:sz w:val="24"/>
              </w:rPr>
              <w:t xml:space="preserve"> </w:t>
            </w:r>
            <w:r w:rsidR="003C6E0E">
              <w:rPr>
                <w:sz w:val="24"/>
              </w:rPr>
              <w:t>responsibilities.</w:t>
            </w:r>
          </w:p>
        </w:tc>
      </w:tr>
      <w:tr w:rsidR="003C6E0E" w14:paraId="6BDAC7D0" w14:textId="77777777" w:rsidTr="00914EA9">
        <w:trPr>
          <w:trHeight w:hRule="exact" w:val="598"/>
        </w:trPr>
        <w:tc>
          <w:tcPr>
            <w:tcW w:w="9537" w:type="dxa"/>
          </w:tcPr>
          <w:p w14:paraId="6D017462" w14:textId="5D816741" w:rsidR="003C6E0E" w:rsidRDefault="000C2C20" w:rsidP="00914EA9">
            <w:pPr>
              <w:pStyle w:val="TableParagraph"/>
              <w:tabs>
                <w:tab w:val="left" w:pos="448"/>
              </w:tabs>
              <w:spacing w:before="0"/>
              <w:ind w:left="626" w:right="149" w:hanging="524"/>
              <w:rPr>
                <w:sz w:val="24"/>
              </w:rPr>
            </w:pPr>
            <w:sdt>
              <w:sdtPr>
                <w:rPr>
                  <w:sz w:val="24"/>
                </w:rPr>
                <w:id w:val="-137761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467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Meets </w:t>
            </w:r>
            <w:proofErr w:type="gramStart"/>
            <w:r w:rsidR="003C6E0E">
              <w:rPr>
                <w:sz w:val="24"/>
              </w:rPr>
              <w:t>Expectations:</w:t>
            </w:r>
            <w:proofErr w:type="gramEnd"/>
            <w:r w:rsidR="003C6E0E">
              <w:rPr>
                <w:sz w:val="24"/>
              </w:rPr>
              <w:t xml:space="preserve"> completes assigned duties on time and performs them</w:t>
            </w:r>
            <w:r w:rsidR="003C6E0E">
              <w:rPr>
                <w:spacing w:val="-36"/>
                <w:sz w:val="24"/>
              </w:rPr>
              <w:t xml:space="preserve"> </w:t>
            </w:r>
            <w:r w:rsidR="003C6E0E">
              <w:rPr>
                <w:sz w:val="24"/>
              </w:rPr>
              <w:t>with</w:t>
            </w:r>
            <w:r w:rsidR="003C6E0E">
              <w:rPr>
                <w:spacing w:val="-4"/>
                <w:sz w:val="24"/>
              </w:rPr>
              <w:t xml:space="preserve"> </w:t>
            </w:r>
            <w:r w:rsidR="003C6E0E">
              <w:rPr>
                <w:sz w:val="24"/>
              </w:rPr>
              <w:t>sufficient quality; actively works on improving areas of</w:t>
            </w:r>
            <w:r w:rsidR="003C6E0E">
              <w:rPr>
                <w:spacing w:val="-15"/>
                <w:sz w:val="24"/>
              </w:rPr>
              <w:t xml:space="preserve"> </w:t>
            </w:r>
            <w:r w:rsidR="003C6E0E">
              <w:rPr>
                <w:sz w:val="24"/>
              </w:rPr>
              <w:t>weakness.</w:t>
            </w:r>
          </w:p>
        </w:tc>
      </w:tr>
      <w:tr w:rsidR="003C6E0E" w14:paraId="33B6A10E" w14:textId="77777777" w:rsidTr="00914EA9">
        <w:trPr>
          <w:trHeight w:hRule="exact" w:val="595"/>
        </w:trPr>
        <w:tc>
          <w:tcPr>
            <w:tcW w:w="9537" w:type="dxa"/>
          </w:tcPr>
          <w:p w14:paraId="43306C46" w14:textId="397CCBE2" w:rsidR="003C6E0E" w:rsidRDefault="000C2C20" w:rsidP="00914EA9">
            <w:pPr>
              <w:pStyle w:val="TableParagraph"/>
              <w:tabs>
                <w:tab w:val="left" w:pos="448"/>
              </w:tabs>
              <w:spacing w:before="0"/>
              <w:ind w:left="626" w:right="238" w:hanging="524"/>
              <w:rPr>
                <w:sz w:val="24"/>
              </w:rPr>
            </w:pPr>
            <w:sdt>
              <w:sdtPr>
                <w:rPr>
                  <w:sz w:val="24"/>
                </w:rPr>
                <w:id w:val="-201006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B71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Needs Improvement: should be removed from assigned duties and required to</w:t>
            </w:r>
            <w:r w:rsidR="003C6E0E">
              <w:rPr>
                <w:spacing w:val="-32"/>
                <w:sz w:val="24"/>
              </w:rPr>
              <w:t xml:space="preserve"> </w:t>
            </w:r>
            <w:r w:rsidR="003C6E0E">
              <w:rPr>
                <w:sz w:val="24"/>
              </w:rPr>
              <w:t>meet</w:t>
            </w:r>
            <w:r w:rsidR="003C6E0E">
              <w:rPr>
                <w:spacing w:val="-4"/>
                <w:sz w:val="24"/>
              </w:rPr>
              <w:t xml:space="preserve"> </w:t>
            </w:r>
            <w:r w:rsidR="003C6E0E">
              <w:rPr>
                <w:sz w:val="24"/>
              </w:rPr>
              <w:t>with a supervisor to discuss performance and</w:t>
            </w:r>
            <w:r w:rsidR="003C6E0E">
              <w:rPr>
                <w:spacing w:val="-21"/>
                <w:sz w:val="24"/>
              </w:rPr>
              <w:t xml:space="preserve"> </w:t>
            </w:r>
            <w:r w:rsidR="003C6E0E">
              <w:rPr>
                <w:sz w:val="24"/>
              </w:rPr>
              <w:t>remediation.</w:t>
            </w:r>
          </w:p>
        </w:tc>
      </w:tr>
    </w:tbl>
    <w:p w14:paraId="7BD7A8F0" w14:textId="77777777" w:rsidR="003C6E0E" w:rsidRDefault="003C6E0E" w:rsidP="003C6E0E">
      <w:pPr>
        <w:pStyle w:val="BodyText"/>
        <w:spacing w:before="11"/>
        <w:rPr>
          <w:sz w:val="15"/>
        </w:rPr>
      </w:pPr>
    </w:p>
    <w:tbl>
      <w:tblPr>
        <w:tblW w:w="9559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091"/>
        <w:gridCol w:w="2599"/>
        <w:gridCol w:w="703"/>
        <w:gridCol w:w="3996"/>
      </w:tblGrid>
      <w:tr w:rsidR="003C6E0E" w14:paraId="24D39E0C" w14:textId="77777777" w:rsidTr="00914EA9">
        <w:trPr>
          <w:trHeight w:hRule="exact" w:val="389"/>
        </w:trPr>
        <w:tc>
          <w:tcPr>
            <w:tcW w:w="4860" w:type="dxa"/>
            <w:gridSpan w:val="3"/>
          </w:tcPr>
          <w:p w14:paraId="1B78EDA2" w14:textId="5ADD2772" w:rsidR="003C6E0E" w:rsidRDefault="000C2C20" w:rsidP="0022476F">
            <w:pPr>
              <w:pStyle w:val="TableParagraph"/>
              <w:tabs>
                <w:tab w:val="left" w:pos="384"/>
              </w:tabs>
              <w:spacing w:before="45"/>
              <w:rPr>
                <w:sz w:val="24"/>
              </w:rPr>
            </w:pPr>
            <w:sdt>
              <w:sdtPr>
                <w:rPr>
                  <w:sz w:val="24"/>
                </w:rPr>
                <w:id w:val="4118218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557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3C6E0E">
              <w:rPr>
                <w:sz w:val="24"/>
              </w:rPr>
              <w:t xml:space="preserve"> Renew GTA</w:t>
            </w:r>
            <w:r w:rsidR="003C6E0E">
              <w:rPr>
                <w:spacing w:val="-7"/>
                <w:sz w:val="24"/>
              </w:rPr>
              <w:t xml:space="preserve"> </w:t>
            </w:r>
            <w:r w:rsidR="003C6E0E">
              <w:rPr>
                <w:sz w:val="24"/>
              </w:rPr>
              <w:t>Scholarship</w:t>
            </w:r>
          </w:p>
        </w:tc>
        <w:tc>
          <w:tcPr>
            <w:tcW w:w="4699" w:type="dxa"/>
            <w:gridSpan w:val="2"/>
          </w:tcPr>
          <w:p w14:paraId="09412FCE" w14:textId="156871DF" w:rsidR="003C6E0E" w:rsidRDefault="000C2C20" w:rsidP="0022476F">
            <w:pPr>
              <w:pStyle w:val="TableParagraph"/>
              <w:tabs>
                <w:tab w:val="left" w:pos="383"/>
              </w:tabs>
              <w:spacing w:before="45"/>
              <w:rPr>
                <w:sz w:val="24"/>
              </w:rPr>
            </w:pPr>
            <w:sdt>
              <w:sdtPr>
                <w:rPr>
                  <w:sz w:val="24"/>
                </w:rPr>
                <w:id w:val="46585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B71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Terminate GTA</w:t>
            </w:r>
            <w:r w:rsidR="003C6E0E">
              <w:rPr>
                <w:spacing w:val="-7"/>
                <w:sz w:val="24"/>
              </w:rPr>
              <w:t xml:space="preserve"> </w:t>
            </w:r>
            <w:r w:rsidR="003C6E0E">
              <w:rPr>
                <w:sz w:val="24"/>
              </w:rPr>
              <w:t>Scholarship</w:t>
            </w:r>
          </w:p>
        </w:tc>
      </w:tr>
      <w:tr w:rsidR="003C6E0E" w14:paraId="287B927F" w14:textId="77777777" w:rsidTr="00914EA9">
        <w:trPr>
          <w:trHeight w:hRule="exact" w:val="391"/>
        </w:trPr>
        <w:tc>
          <w:tcPr>
            <w:tcW w:w="2261" w:type="dxa"/>
            <w:gridSpan w:val="2"/>
          </w:tcPr>
          <w:p w14:paraId="6562EC47" w14:textId="77777777" w:rsidR="003C6E0E" w:rsidRDefault="003C6E0E" w:rsidP="0022476F">
            <w:pPr>
              <w:pStyle w:val="TableParagraph"/>
              <w:spacing w:before="45"/>
              <w:rPr>
                <w:sz w:val="24"/>
              </w:rPr>
            </w:pPr>
            <w:r>
              <w:rPr>
                <w:sz w:val="24"/>
              </w:rPr>
              <w:t>Head of Department:</w:t>
            </w:r>
          </w:p>
        </w:tc>
        <w:tc>
          <w:tcPr>
            <w:tcW w:w="7298" w:type="dxa"/>
            <w:gridSpan w:val="3"/>
          </w:tcPr>
          <w:p w14:paraId="1F0F494B" w14:textId="77777777" w:rsidR="003C6E0E" w:rsidRDefault="003C6E0E" w:rsidP="0022476F"/>
        </w:tc>
      </w:tr>
      <w:tr w:rsidR="003B2FF9" w14:paraId="183E295A" w14:textId="77777777" w:rsidTr="00914EA9">
        <w:trPr>
          <w:trHeight w:hRule="exact" w:val="389"/>
        </w:trPr>
        <w:tc>
          <w:tcPr>
            <w:tcW w:w="1170" w:type="dxa"/>
          </w:tcPr>
          <w:p w14:paraId="27AFDA38" w14:textId="433D7216" w:rsidR="003B2FF9" w:rsidRDefault="003B2FF9" w:rsidP="003B2FF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ignature:</w:t>
            </w:r>
          </w:p>
        </w:tc>
        <w:tc>
          <w:tcPr>
            <w:tcW w:w="3690" w:type="dxa"/>
            <w:gridSpan w:val="2"/>
          </w:tcPr>
          <w:p w14:paraId="20536625" w14:textId="77777777" w:rsidR="003B2FF9" w:rsidRDefault="003B2FF9" w:rsidP="003B2FF9"/>
        </w:tc>
        <w:tc>
          <w:tcPr>
            <w:tcW w:w="703" w:type="dxa"/>
          </w:tcPr>
          <w:p w14:paraId="3A825E14" w14:textId="7008306B" w:rsidR="003B2FF9" w:rsidRDefault="003B2FF9" w:rsidP="003B2FF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ate:</w:t>
            </w:r>
          </w:p>
        </w:tc>
        <w:tc>
          <w:tcPr>
            <w:tcW w:w="3996" w:type="dxa"/>
          </w:tcPr>
          <w:p w14:paraId="365FE76E" w14:textId="1E8F06E5" w:rsidR="003B2FF9" w:rsidRDefault="003B2FF9" w:rsidP="003B2FF9"/>
        </w:tc>
      </w:tr>
    </w:tbl>
    <w:p w14:paraId="23C512A0" w14:textId="77777777" w:rsidR="003C6E0E" w:rsidRDefault="003C6E0E" w:rsidP="003C6E0E">
      <w:pPr>
        <w:pStyle w:val="BodyText"/>
        <w:spacing w:before="11"/>
        <w:rPr>
          <w:sz w:val="15"/>
        </w:rPr>
      </w:pPr>
    </w:p>
    <w:tbl>
      <w:tblPr>
        <w:tblW w:w="9538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070"/>
        <w:gridCol w:w="2620"/>
        <w:gridCol w:w="683"/>
        <w:gridCol w:w="3995"/>
      </w:tblGrid>
      <w:tr w:rsidR="003C6E0E" w14:paraId="14B25E92" w14:textId="77777777" w:rsidTr="00914EA9">
        <w:trPr>
          <w:trHeight w:hRule="exact" w:val="389"/>
        </w:trPr>
        <w:tc>
          <w:tcPr>
            <w:tcW w:w="4860" w:type="dxa"/>
            <w:gridSpan w:val="3"/>
          </w:tcPr>
          <w:p w14:paraId="5A684F0D" w14:textId="79CD2642" w:rsidR="003C6E0E" w:rsidRDefault="000C2C20" w:rsidP="0022476F">
            <w:pPr>
              <w:pStyle w:val="TableParagraph"/>
              <w:tabs>
                <w:tab w:val="left" w:pos="384"/>
              </w:tabs>
              <w:spacing w:before="43"/>
              <w:rPr>
                <w:sz w:val="24"/>
              </w:rPr>
            </w:pPr>
            <w:sdt>
              <w:sdtPr>
                <w:rPr>
                  <w:sz w:val="24"/>
                </w:rPr>
                <w:id w:val="-6981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467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Renew GTA</w:t>
            </w:r>
            <w:r w:rsidR="003C6E0E">
              <w:rPr>
                <w:spacing w:val="-7"/>
                <w:sz w:val="24"/>
              </w:rPr>
              <w:t xml:space="preserve"> </w:t>
            </w:r>
            <w:r w:rsidR="003C6E0E">
              <w:rPr>
                <w:sz w:val="24"/>
              </w:rPr>
              <w:t>Scholarship</w:t>
            </w:r>
          </w:p>
        </w:tc>
        <w:tc>
          <w:tcPr>
            <w:tcW w:w="4678" w:type="dxa"/>
            <w:gridSpan w:val="2"/>
          </w:tcPr>
          <w:p w14:paraId="6EAD9823" w14:textId="6C41D209" w:rsidR="003C6E0E" w:rsidRDefault="000C2C20" w:rsidP="0022476F">
            <w:pPr>
              <w:pStyle w:val="TableParagraph"/>
              <w:tabs>
                <w:tab w:val="left" w:pos="383"/>
              </w:tabs>
              <w:spacing w:before="43"/>
              <w:rPr>
                <w:sz w:val="24"/>
              </w:rPr>
            </w:pPr>
            <w:sdt>
              <w:sdtPr>
                <w:rPr>
                  <w:sz w:val="24"/>
                </w:rPr>
                <w:id w:val="92808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B71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Terminate GTA</w:t>
            </w:r>
            <w:r w:rsidR="003C6E0E">
              <w:rPr>
                <w:spacing w:val="-7"/>
                <w:sz w:val="24"/>
              </w:rPr>
              <w:t xml:space="preserve"> </w:t>
            </w:r>
            <w:r w:rsidR="003C6E0E">
              <w:rPr>
                <w:sz w:val="24"/>
              </w:rPr>
              <w:t>Scholarship</w:t>
            </w:r>
          </w:p>
        </w:tc>
      </w:tr>
      <w:tr w:rsidR="003C6E0E" w14:paraId="5EED2812" w14:textId="77777777" w:rsidTr="00914EA9">
        <w:trPr>
          <w:trHeight w:hRule="exact" w:val="389"/>
        </w:trPr>
        <w:tc>
          <w:tcPr>
            <w:tcW w:w="2240" w:type="dxa"/>
            <w:gridSpan w:val="2"/>
          </w:tcPr>
          <w:p w14:paraId="19E2B13A" w14:textId="77777777" w:rsidR="003C6E0E" w:rsidRDefault="003C6E0E" w:rsidP="0022476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an of School:</w:t>
            </w:r>
          </w:p>
        </w:tc>
        <w:tc>
          <w:tcPr>
            <w:tcW w:w="7298" w:type="dxa"/>
            <w:gridSpan w:val="3"/>
          </w:tcPr>
          <w:p w14:paraId="28B5BBAA" w14:textId="77777777" w:rsidR="003C6E0E" w:rsidRDefault="003C6E0E" w:rsidP="0022476F"/>
        </w:tc>
      </w:tr>
      <w:tr w:rsidR="003C6E0E" w14:paraId="7B8073C4" w14:textId="77777777" w:rsidTr="00914EA9">
        <w:trPr>
          <w:trHeight w:hRule="exact" w:val="391"/>
        </w:trPr>
        <w:tc>
          <w:tcPr>
            <w:tcW w:w="1170" w:type="dxa"/>
          </w:tcPr>
          <w:p w14:paraId="4B272709" w14:textId="186CA9B3" w:rsidR="003C6E0E" w:rsidRDefault="003B2FF9" w:rsidP="0022476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ignature:</w:t>
            </w:r>
          </w:p>
        </w:tc>
        <w:tc>
          <w:tcPr>
            <w:tcW w:w="3690" w:type="dxa"/>
            <w:gridSpan w:val="2"/>
          </w:tcPr>
          <w:p w14:paraId="38115EB5" w14:textId="77777777" w:rsidR="003C6E0E" w:rsidRDefault="003C6E0E" w:rsidP="0022476F"/>
        </w:tc>
        <w:tc>
          <w:tcPr>
            <w:tcW w:w="683" w:type="dxa"/>
          </w:tcPr>
          <w:p w14:paraId="0D6B28D0" w14:textId="1BB7019C" w:rsidR="003C6E0E" w:rsidRDefault="003B2FF9" w:rsidP="0022476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ate:</w:t>
            </w:r>
          </w:p>
        </w:tc>
        <w:tc>
          <w:tcPr>
            <w:tcW w:w="3995" w:type="dxa"/>
          </w:tcPr>
          <w:p w14:paraId="63096BFB" w14:textId="77777777" w:rsidR="003C6E0E" w:rsidRDefault="003C6E0E" w:rsidP="0022476F"/>
        </w:tc>
      </w:tr>
    </w:tbl>
    <w:p w14:paraId="09E62283" w14:textId="77777777" w:rsidR="003C6E0E" w:rsidRDefault="003C6E0E" w:rsidP="003C6E0E">
      <w:pPr>
        <w:pStyle w:val="BodyText"/>
        <w:spacing w:before="11"/>
        <w:rPr>
          <w:sz w:val="15"/>
        </w:rPr>
      </w:pPr>
    </w:p>
    <w:tbl>
      <w:tblPr>
        <w:tblW w:w="9538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526"/>
        <w:gridCol w:w="2164"/>
        <w:gridCol w:w="683"/>
        <w:gridCol w:w="3995"/>
      </w:tblGrid>
      <w:tr w:rsidR="003C6E0E" w14:paraId="202B5AFB" w14:textId="77777777" w:rsidTr="00914EA9">
        <w:trPr>
          <w:trHeight w:hRule="exact" w:val="389"/>
        </w:trPr>
        <w:tc>
          <w:tcPr>
            <w:tcW w:w="4860" w:type="dxa"/>
            <w:gridSpan w:val="3"/>
          </w:tcPr>
          <w:p w14:paraId="5CC6BC40" w14:textId="6BC8F127" w:rsidR="003C6E0E" w:rsidRDefault="000C2C20" w:rsidP="0022476F">
            <w:pPr>
              <w:pStyle w:val="TableParagraph"/>
              <w:tabs>
                <w:tab w:val="left" w:pos="384"/>
              </w:tabs>
              <w:rPr>
                <w:sz w:val="24"/>
              </w:rPr>
            </w:pPr>
            <w:sdt>
              <w:sdtPr>
                <w:rPr>
                  <w:sz w:val="24"/>
                </w:rPr>
                <w:id w:val="5767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B71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Renew GTA</w:t>
            </w:r>
            <w:r w:rsidR="003C6E0E">
              <w:rPr>
                <w:spacing w:val="-7"/>
                <w:sz w:val="24"/>
              </w:rPr>
              <w:t xml:space="preserve"> </w:t>
            </w:r>
            <w:r w:rsidR="003C6E0E">
              <w:rPr>
                <w:sz w:val="24"/>
              </w:rPr>
              <w:t>Scholarship</w:t>
            </w:r>
          </w:p>
        </w:tc>
        <w:tc>
          <w:tcPr>
            <w:tcW w:w="4678" w:type="dxa"/>
            <w:gridSpan w:val="2"/>
          </w:tcPr>
          <w:p w14:paraId="4F30DA16" w14:textId="43E1959F" w:rsidR="003C6E0E" w:rsidRDefault="000C2C20" w:rsidP="0022476F">
            <w:pPr>
              <w:pStyle w:val="TableParagraph"/>
              <w:tabs>
                <w:tab w:val="left" w:pos="383"/>
              </w:tabs>
              <w:rPr>
                <w:sz w:val="24"/>
              </w:rPr>
            </w:pPr>
            <w:sdt>
              <w:sdtPr>
                <w:rPr>
                  <w:sz w:val="24"/>
                </w:rPr>
                <w:id w:val="-1983386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B71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C6E0E">
              <w:rPr>
                <w:sz w:val="24"/>
              </w:rPr>
              <w:t xml:space="preserve"> Terminate GTA</w:t>
            </w:r>
            <w:r w:rsidR="003C6E0E">
              <w:rPr>
                <w:spacing w:val="-7"/>
                <w:sz w:val="24"/>
              </w:rPr>
              <w:t xml:space="preserve"> </w:t>
            </w:r>
            <w:r w:rsidR="003C6E0E">
              <w:rPr>
                <w:sz w:val="24"/>
              </w:rPr>
              <w:t>Scholarship</w:t>
            </w:r>
          </w:p>
        </w:tc>
      </w:tr>
      <w:tr w:rsidR="003C6E0E" w14:paraId="3EB88347" w14:textId="77777777" w:rsidTr="00914EA9">
        <w:trPr>
          <w:trHeight w:hRule="exact" w:val="389"/>
        </w:trPr>
        <w:tc>
          <w:tcPr>
            <w:tcW w:w="2696" w:type="dxa"/>
            <w:gridSpan w:val="2"/>
          </w:tcPr>
          <w:p w14:paraId="497476A4" w14:textId="77777777" w:rsidR="003C6E0E" w:rsidRDefault="003C6E0E" w:rsidP="0022476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an of Graduate Studies:</w:t>
            </w:r>
          </w:p>
          <w:p w14:paraId="3A4E129F" w14:textId="77777777" w:rsidR="00914EA9" w:rsidRPr="00914EA9" w:rsidRDefault="00914EA9" w:rsidP="00914EA9">
            <w:pPr>
              <w:rPr>
                <w:lang w:val="en-US"/>
              </w:rPr>
            </w:pPr>
          </w:p>
        </w:tc>
        <w:tc>
          <w:tcPr>
            <w:tcW w:w="6842" w:type="dxa"/>
            <w:gridSpan w:val="3"/>
          </w:tcPr>
          <w:p w14:paraId="602D2385" w14:textId="61AF83D8" w:rsidR="003C6E0E" w:rsidRDefault="00EC2941" w:rsidP="00EC2941">
            <w:pPr>
              <w:tabs>
                <w:tab w:val="left" w:pos="2270"/>
              </w:tabs>
            </w:pPr>
            <w:r>
              <w:tab/>
            </w:r>
          </w:p>
        </w:tc>
      </w:tr>
      <w:tr w:rsidR="003C6E0E" w14:paraId="0EB36CE5" w14:textId="77777777" w:rsidTr="00914EA9">
        <w:trPr>
          <w:trHeight w:hRule="exact" w:val="389"/>
        </w:trPr>
        <w:tc>
          <w:tcPr>
            <w:tcW w:w="1170" w:type="dxa"/>
          </w:tcPr>
          <w:p w14:paraId="47910C17" w14:textId="768E5890" w:rsidR="003C6E0E" w:rsidRDefault="003B2FF9" w:rsidP="0022476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ignature:</w:t>
            </w:r>
          </w:p>
        </w:tc>
        <w:tc>
          <w:tcPr>
            <w:tcW w:w="3690" w:type="dxa"/>
            <w:gridSpan w:val="2"/>
          </w:tcPr>
          <w:p w14:paraId="2289AB45" w14:textId="0B8B3574" w:rsidR="003C6E0E" w:rsidRDefault="003C6E0E" w:rsidP="0022476F"/>
        </w:tc>
        <w:tc>
          <w:tcPr>
            <w:tcW w:w="683" w:type="dxa"/>
          </w:tcPr>
          <w:p w14:paraId="167C3289" w14:textId="651A2E71" w:rsidR="003C6E0E" w:rsidRDefault="003B2FF9" w:rsidP="0022476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ate:</w:t>
            </w:r>
          </w:p>
        </w:tc>
        <w:tc>
          <w:tcPr>
            <w:tcW w:w="3995" w:type="dxa"/>
          </w:tcPr>
          <w:p w14:paraId="35AB7BA6" w14:textId="77777777" w:rsidR="003C6E0E" w:rsidRDefault="003C6E0E" w:rsidP="0022476F"/>
        </w:tc>
      </w:tr>
    </w:tbl>
    <w:p w14:paraId="74C26807" w14:textId="1A250BEF" w:rsidR="00B466A6" w:rsidRPr="004D23C8" w:rsidRDefault="00B466A6" w:rsidP="00E370CE">
      <w:pPr>
        <w:spacing w:after="0" w:line="240" w:lineRule="auto"/>
        <w:rPr>
          <w:rFonts w:ascii="Scala" w:hAnsi="Scala" w:cstheme="majorBidi"/>
          <w:color w:val="000000"/>
          <w:sz w:val="24"/>
          <w:szCs w:val="24"/>
        </w:rPr>
      </w:pPr>
    </w:p>
    <w:sectPr w:rsidR="00B466A6" w:rsidRPr="004D23C8" w:rsidSect="00EC2941">
      <w:headerReference w:type="first" r:id="rId11"/>
      <w:footerReference w:type="first" r:id="rId12"/>
      <w:pgSz w:w="11906" w:h="16838"/>
      <w:pgMar w:top="1170" w:right="1080" w:bottom="1170" w:left="1080" w:header="708" w:footer="3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6A8BB" w14:textId="77777777" w:rsidR="009057D0" w:rsidRDefault="009057D0" w:rsidP="00BF3B2A">
      <w:pPr>
        <w:spacing w:after="0" w:line="240" w:lineRule="auto"/>
      </w:pPr>
      <w:r>
        <w:separator/>
      </w:r>
    </w:p>
  </w:endnote>
  <w:endnote w:type="continuationSeparator" w:id="0">
    <w:p w14:paraId="3876CF24" w14:textId="77777777" w:rsidR="009057D0" w:rsidRDefault="009057D0" w:rsidP="00BF3B2A">
      <w:pPr>
        <w:spacing w:after="0" w:line="240" w:lineRule="auto"/>
      </w:pPr>
      <w:r>
        <w:continuationSeparator/>
      </w:r>
    </w:p>
  </w:endnote>
  <w:endnote w:type="continuationNotice" w:id="1">
    <w:p w14:paraId="2320160C" w14:textId="77777777" w:rsidR="009057D0" w:rsidRDefault="009057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6301"/>
      <w:gridCol w:w="3435"/>
    </w:tblGrid>
    <w:tr w:rsidR="0069353C" w14:paraId="5C4A38FF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30C57FD0" w14:textId="77777777" w:rsidR="0069353C" w:rsidRPr="00631AE0" w:rsidRDefault="0069353C" w:rsidP="0069353C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23C51F30" w14:textId="77777777" w:rsidR="0069353C" w:rsidRPr="00631AE0" w:rsidRDefault="0069353C" w:rsidP="0069353C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BFBFBF" w:themeColor="background1" w:themeShade="BF"/>
      </w:rPr>
      <w:alias w:val="Keywords"/>
      <w:tag w:val=""/>
      <w:id w:val="-1661308644"/>
      <w:placeholder>
        <w:docPart w:val="444BCDB0A0C6408DA5F92D6B1AD5B36E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EndPr/>
    <w:sdtContent>
      <w:p w14:paraId="43458C0D" w14:textId="18440B43" w:rsidR="007B0541" w:rsidRPr="00B90555" w:rsidRDefault="00CA15F3" w:rsidP="00B90555">
        <w:pPr>
          <w:pStyle w:val="Footer"/>
          <w:jc w:val="center"/>
          <w:rPr>
            <w:color w:val="BFBFBF" w:themeColor="background1" w:themeShade="BF"/>
          </w:rPr>
        </w:pPr>
        <w:r>
          <w:rPr>
            <w:color w:val="BFBFBF" w:themeColor="background1" w:themeShade="BF"/>
          </w:rPr>
          <w:t>GS-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DBD72" w14:textId="77777777" w:rsidR="009057D0" w:rsidRDefault="009057D0" w:rsidP="00BF3B2A">
      <w:pPr>
        <w:spacing w:after="0" w:line="240" w:lineRule="auto"/>
      </w:pPr>
      <w:r>
        <w:separator/>
      </w:r>
    </w:p>
  </w:footnote>
  <w:footnote w:type="continuationSeparator" w:id="0">
    <w:p w14:paraId="506E0674" w14:textId="77777777" w:rsidR="009057D0" w:rsidRDefault="009057D0" w:rsidP="00BF3B2A">
      <w:pPr>
        <w:spacing w:after="0" w:line="240" w:lineRule="auto"/>
      </w:pPr>
      <w:r>
        <w:continuationSeparator/>
      </w:r>
    </w:p>
  </w:footnote>
  <w:footnote w:type="continuationNotice" w:id="1">
    <w:p w14:paraId="4C0B7C01" w14:textId="77777777" w:rsidR="009057D0" w:rsidRDefault="009057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69353C" w14:paraId="5ECEF965" w14:textId="77777777" w:rsidTr="00EC2941">
      <w:trPr>
        <w:trHeight w:val="1531"/>
        <w:jc w:val="center"/>
      </w:trPr>
      <w:tc>
        <w:tcPr>
          <w:tcW w:w="5540" w:type="dxa"/>
          <w:vAlign w:val="bottom"/>
        </w:tcPr>
        <w:p w14:paraId="62B9575C" w14:textId="77777777" w:rsidR="0069353C" w:rsidRPr="0023314A" w:rsidRDefault="0069353C" w:rsidP="0069353C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7B594992" w14:textId="77777777" w:rsidR="0069353C" w:rsidRPr="00270BD9" w:rsidRDefault="0069353C" w:rsidP="0069353C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4099" w:type="dxa"/>
        </w:tcPr>
        <w:p w14:paraId="2B686E7C" w14:textId="77777777" w:rsidR="0069353C" w:rsidRDefault="0069353C" w:rsidP="0069353C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6CDBB7C" wp14:editId="50789AB0">
                <wp:extent cx="1291553" cy="902374"/>
                <wp:effectExtent l="0" t="0" r="4445" b="0"/>
                <wp:docPr id="1529527536" name="Picture 1529527536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586" cy="9051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0635C0B" w14:textId="77777777" w:rsidR="0069353C" w:rsidRPr="00061A81" w:rsidRDefault="0069353C" w:rsidP="0069353C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69353C" w:rsidRPr="00417AD9" w14:paraId="24DB941C" w14:textId="77777777" w:rsidTr="00A31688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9639" w:type="dxa"/>
          <w:gridSpan w:val="2"/>
          <w:shd w:val="clear" w:color="auto" w:fill="000000" w:themeFill="text1"/>
          <w:vAlign w:val="bottom"/>
        </w:tcPr>
        <w:p w14:paraId="45428B02" w14:textId="372ADCB1" w:rsidR="0069353C" w:rsidRPr="00417AD9" w:rsidRDefault="001402CD" w:rsidP="0069353C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 w:rsidRPr="001402CD">
            <w:rPr>
              <w:b/>
              <w:bCs/>
              <w:color w:val="FFFFFF" w:themeColor="background1"/>
              <w:sz w:val="28"/>
              <w:szCs w:val="28"/>
            </w:rPr>
            <w:t>SCHOLARSHIP RENEWAL EVALUATION OF GRADUATE TEACHING ASSISTANT (GTA)</w:t>
          </w:r>
        </w:p>
      </w:tc>
    </w:tr>
  </w:tbl>
  <w:p w14:paraId="608C499F" w14:textId="77777777" w:rsidR="007B0541" w:rsidRDefault="007B0541" w:rsidP="00E95A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90E98"/>
    <w:multiLevelType w:val="hybridMultilevel"/>
    <w:tmpl w:val="073A9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D6179"/>
    <w:multiLevelType w:val="hybridMultilevel"/>
    <w:tmpl w:val="BC9C4E4C"/>
    <w:lvl w:ilvl="0" w:tplc="13E0E884">
      <w:start w:val="1"/>
      <w:numFmt w:val="upperLetter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4BEC60E8"/>
    <w:multiLevelType w:val="hybridMultilevel"/>
    <w:tmpl w:val="005E73F0"/>
    <w:lvl w:ilvl="0" w:tplc="0409000F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7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995185"/>
    <w:multiLevelType w:val="hybridMultilevel"/>
    <w:tmpl w:val="386CDD7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407264678">
    <w:abstractNumId w:val="4"/>
  </w:num>
  <w:num w:numId="2" w16cid:durableId="35007726">
    <w:abstractNumId w:val="9"/>
  </w:num>
  <w:num w:numId="3" w16cid:durableId="886720522">
    <w:abstractNumId w:val="8"/>
  </w:num>
  <w:num w:numId="4" w16cid:durableId="1857422319">
    <w:abstractNumId w:val="3"/>
  </w:num>
  <w:num w:numId="5" w16cid:durableId="412774896">
    <w:abstractNumId w:val="2"/>
  </w:num>
  <w:num w:numId="6" w16cid:durableId="435369295">
    <w:abstractNumId w:val="7"/>
  </w:num>
  <w:num w:numId="7" w16cid:durableId="1303729805">
    <w:abstractNumId w:val="0"/>
  </w:num>
  <w:num w:numId="8" w16cid:durableId="14592563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17380427">
    <w:abstractNumId w:val="10"/>
  </w:num>
  <w:num w:numId="10" w16cid:durableId="822505194">
    <w:abstractNumId w:val="5"/>
  </w:num>
  <w:num w:numId="11" w16cid:durableId="15290991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SQDrO6oI68BURQES2oBDCQYN0x40p2D3IaKLEvzi3JZ1EQReFfQY1Akg9vc/njwOt0YTuDK5R101+WELPu9+Ww==" w:salt="jpM8wXPeYlgyjQjI8Rcmh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oFAG3l5L4tAAAA"/>
  </w:docVars>
  <w:rsids>
    <w:rsidRoot w:val="003F5C98"/>
    <w:rsid w:val="0000320D"/>
    <w:rsid w:val="00011973"/>
    <w:rsid w:val="00012B11"/>
    <w:rsid w:val="00016EB4"/>
    <w:rsid w:val="00021432"/>
    <w:rsid w:val="00023AAA"/>
    <w:rsid w:val="00031B5C"/>
    <w:rsid w:val="000343D3"/>
    <w:rsid w:val="000446CB"/>
    <w:rsid w:val="000459BA"/>
    <w:rsid w:val="0005670D"/>
    <w:rsid w:val="00063832"/>
    <w:rsid w:val="00063FC0"/>
    <w:rsid w:val="00070B0F"/>
    <w:rsid w:val="00070E44"/>
    <w:rsid w:val="00073183"/>
    <w:rsid w:val="00075837"/>
    <w:rsid w:val="0009719A"/>
    <w:rsid w:val="0009778A"/>
    <w:rsid w:val="000A0529"/>
    <w:rsid w:val="000A6007"/>
    <w:rsid w:val="000A736B"/>
    <w:rsid w:val="000B72EA"/>
    <w:rsid w:val="000C23A4"/>
    <w:rsid w:val="000C2C20"/>
    <w:rsid w:val="000D66EC"/>
    <w:rsid w:val="000E04B9"/>
    <w:rsid w:val="000F608E"/>
    <w:rsid w:val="0010218C"/>
    <w:rsid w:val="00113671"/>
    <w:rsid w:val="00137FCB"/>
    <w:rsid w:val="001402CD"/>
    <w:rsid w:val="00141625"/>
    <w:rsid w:val="0015000C"/>
    <w:rsid w:val="00151FC1"/>
    <w:rsid w:val="00155AED"/>
    <w:rsid w:val="001564C0"/>
    <w:rsid w:val="00172072"/>
    <w:rsid w:val="00174A73"/>
    <w:rsid w:val="00176753"/>
    <w:rsid w:val="00186C8B"/>
    <w:rsid w:val="001916EB"/>
    <w:rsid w:val="0019358A"/>
    <w:rsid w:val="00197EDF"/>
    <w:rsid w:val="001A0B52"/>
    <w:rsid w:val="001A19AB"/>
    <w:rsid w:val="001A1ECF"/>
    <w:rsid w:val="001A56E0"/>
    <w:rsid w:val="001B08BD"/>
    <w:rsid w:val="001B6B9B"/>
    <w:rsid w:val="001C2352"/>
    <w:rsid w:val="001C354B"/>
    <w:rsid w:val="001D7F8D"/>
    <w:rsid w:val="001E07BB"/>
    <w:rsid w:val="001E58CC"/>
    <w:rsid w:val="001F08E3"/>
    <w:rsid w:val="001F60E9"/>
    <w:rsid w:val="00212B71"/>
    <w:rsid w:val="002140B4"/>
    <w:rsid w:val="00226AC8"/>
    <w:rsid w:val="00235A58"/>
    <w:rsid w:val="00252F61"/>
    <w:rsid w:val="00256070"/>
    <w:rsid w:val="00257040"/>
    <w:rsid w:val="00262D4E"/>
    <w:rsid w:val="00263E8A"/>
    <w:rsid w:val="00270337"/>
    <w:rsid w:val="002854BE"/>
    <w:rsid w:val="002867CC"/>
    <w:rsid w:val="00287BF3"/>
    <w:rsid w:val="00292AD5"/>
    <w:rsid w:val="002A1F1E"/>
    <w:rsid w:val="002B35F5"/>
    <w:rsid w:val="002B3CAB"/>
    <w:rsid w:val="002B7520"/>
    <w:rsid w:val="002C1397"/>
    <w:rsid w:val="002C23B8"/>
    <w:rsid w:val="002D43CB"/>
    <w:rsid w:val="002D47CD"/>
    <w:rsid w:val="002F4CAF"/>
    <w:rsid w:val="002F7787"/>
    <w:rsid w:val="00301459"/>
    <w:rsid w:val="00303F0E"/>
    <w:rsid w:val="0030513F"/>
    <w:rsid w:val="00315FE5"/>
    <w:rsid w:val="00316A08"/>
    <w:rsid w:val="0033579E"/>
    <w:rsid w:val="00350D4E"/>
    <w:rsid w:val="00353EF0"/>
    <w:rsid w:val="00363CCC"/>
    <w:rsid w:val="00365BF2"/>
    <w:rsid w:val="00365F0A"/>
    <w:rsid w:val="00371561"/>
    <w:rsid w:val="003719B2"/>
    <w:rsid w:val="003720A8"/>
    <w:rsid w:val="00373282"/>
    <w:rsid w:val="003744F5"/>
    <w:rsid w:val="00374D11"/>
    <w:rsid w:val="00375D26"/>
    <w:rsid w:val="00390186"/>
    <w:rsid w:val="003976BD"/>
    <w:rsid w:val="00397EF3"/>
    <w:rsid w:val="003B2FF9"/>
    <w:rsid w:val="003B5947"/>
    <w:rsid w:val="003C3D0A"/>
    <w:rsid w:val="003C6E0E"/>
    <w:rsid w:val="003D1759"/>
    <w:rsid w:val="003D60A1"/>
    <w:rsid w:val="003E3858"/>
    <w:rsid w:val="003F2494"/>
    <w:rsid w:val="003F5C98"/>
    <w:rsid w:val="004065C7"/>
    <w:rsid w:val="00415369"/>
    <w:rsid w:val="0041698B"/>
    <w:rsid w:val="00421968"/>
    <w:rsid w:val="004231DA"/>
    <w:rsid w:val="00425686"/>
    <w:rsid w:val="004278C1"/>
    <w:rsid w:val="00427A0A"/>
    <w:rsid w:val="0043670B"/>
    <w:rsid w:val="00437E35"/>
    <w:rsid w:val="00441BF2"/>
    <w:rsid w:val="0046642E"/>
    <w:rsid w:val="0047050E"/>
    <w:rsid w:val="00473C09"/>
    <w:rsid w:val="00481364"/>
    <w:rsid w:val="00486C2D"/>
    <w:rsid w:val="00490E0E"/>
    <w:rsid w:val="00491420"/>
    <w:rsid w:val="00494F4D"/>
    <w:rsid w:val="004A5E5D"/>
    <w:rsid w:val="004B67EB"/>
    <w:rsid w:val="004D23C8"/>
    <w:rsid w:val="004E19FF"/>
    <w:rsid w:val="00501491"/>
    <w:rsid w:val="005343B2"/>
    <w:rsid w:val="00544519"/>
    <w:rsid w:val="0054493C"/>
    <w:rsid w:val="005536DB"/>
    <w:rsid w:val="00577EF4"/>
    <w:rsid w:val="0058446F"/>
    <w:rsid w:val="00591BA1"/>
    <w:rsid w:val="00591F1A"/>
    <w:rsid w:val="005A0829"/>
    <w:rsid w:val="005A1F15"/>
    <w:rsid w:val="005D040E"/>
    <w:rsid w:val="005D2A8E"/>
    <w:rsid w:val="005E0DBE"/>
    <w:rsid w:val="005E49E3"/>
    <w:rsid w:val="005E64D0"/>
    <w:rsid w:val="005F074A"/>
    <w:rsid w:val="005F239C"/>
    <w:rsid w:val="005F3794"/>
    <w:rsid w:val="005F731F"/>
    <w:rsid w:val="00606ADA"/>
    <w:rsid w:val="006102A6"/>
    <w:rsid w:val="00631BAE"/>
    <w:rsid w:val="00634467"/>
    <w:rsid w:val="0064348C"/>
    <w:rsid w:val="00644929"/>
    <w:rsid w:val="006549AB"/>
    <w:rsid w:val="00664906"/>
    <w:rsid w:val="00677373"/>
    <w:rsid w:val="00682EE1"/>
    <w:rsid w:val="006879C2"/>
    <w:rsid w:val="006920CC"/>
    <w:rsid w:val="0069353C"/>
    <w:rsid w:val="00694154"/>
    <w:rsid w:val="0069439B"/>
    <w:rsid w:val="00694B4C"/>
    <w:rsid w:val="00697438"/>
    <w:rsid w:val="006B266F"/>
    <w:rsid w:val="006C1C70"/>
    <w:rsid w:val="006C3A74"/>
    <w:rsid w:val="006D18A4"/>
    <w:rsid w:val="006F2B86"/>
    <w:rsid w:val="006F4FDA"/>
    <w:rsid w:val="006F572B"/>
    <w:rsid w:val="007008EA"/>
    <w:rsid w:val="007036DC"/>
    <w:rsid w:val="00703E5D"/>
    <w:rsid w:val="00710F6F"/>
    <w:rsid w:val="00713AC6"/>
    <w:rsid w:val="00716BA3"/>
    <w:rsid w:val="00746546"/>
    <w:rsid w:val="00750EA0"/>
    <w:rsid w:val="00753F42"/>
    <w:rsid w:val="00771179"/>
    <w:rsid w:val="00784BB4"/>
    <w:rsid w:val="00794571"/>
    <w:rsid w:val="00797125"/>
    <w:rsid w:val="007B0541"/>
    <w:rsid w:val="007B13BA"/>
    <w:rsid w:val="007B412F"/>
    <w:rsid w:val="007B4959"/>
    <w:rsid w:val="007D1F1E"/>
    <w:rsid w:val="007D330C"/>
    <w:rsid w:val="007E53FA"/>
    <w:rsid w:val="007F3856"/>
    <w:rsid w:val="00802E18"/>
    <w:rsid w:val="008037F2"/>
    <w:rsid w:val="0081175F"/>
    <w:rsid w:val="0081484A"/>
    <w:rsid w:val="00823438"/>
    <w:rsid w:val="008300BD"/>
    <w:rsid w:val="008367C3"/>
    <w:rsid w:val="008418B7"/>
    <w:rsid w:val="00847C50"/>
    <w:rsid w:val="00847D5F"/>
    <w:rsid w:val="008502C7"/>
    <w:rsid w:val="00855CB0"/>
    <w:rsid w:val="008872A9"/>
    <w:rsid w:val="00895D90"/>
    <w:rsid w:val="00897C49"/>
    <w:rsid w:val="008A1D8B"/>
    <w:rsid w:val="008C1B8A"/>
    <w:rsid w:val="008C2036"/>
    <w:rsid w:val="008E2A31"/>
    <w:rsid w:val="008E44A8"/>
    <w:rsid w:val="008F35D6"/>
    <w:rsid w:val="008F7681"/>
    <w:rsid w:val="00900369"/>
    <w:rsid w:val="009013CE"/>
    <w:rsid w:val="009057D0"/>
    <w:rsid w:val="009123C3"/>
    <w:rsid w:val="00913CFD"/>
    <w:rsid w:val="00914EA9"/>
    <w:rsid w:val="009157AE"/>
    <w:rsid w:val="00916990"/>
    <w:rsid w:val="00930FEB"/>
    <w:rsid w:val="00934C68"/>
    <w:rsid w:val="009371B8"/>
    <w:rsid w:val="00944603"/>
    <w:rsid w:val="00953602"/>
    <w:rsid w:val="00953C79"/>
    <w:rsid w:val="009622AD"/>
    <w:rsid w:val="0096789A"/>
    <w:rsid w:val="00981EAC"/>
    <w:rsid w:val="009836FD"/>
    <w:rsid w:val="009B5975"/>
    <w:rsid w:val="009C010D"/>
    <w:rsid w:val="009C0AC4"/>
    <w:rsid w:val="009C1587"/>
    <w:rsid w:val="009E3070"/>
    <w:rsid w:val="009F1801"/>
    <w:rsid w:val="009F6F96"/>
    <w:rsid w:val="00A130DA"/>
    <w:rsid w:val="00A1452B"/>
    <w:rsid w:val="00A21863"/>
    <w:rsid w:val="00A24C74"/>
    <w:rsid w:val="00A2770B"/>
    <w:rsid w:val="00A31688"/>
    <w:rsid w:val="00A41F0D"/>
    <w:rsid w:val="00A432D4"/>
    <w:rsid w:val="00A44470"/>
    <w:rsid w:val="00A567B8"/>
    <w:rsid w:val="00A61231"/>
    <w:rsid w:val="00A620DD"/>
    <w:rsid w:val="00A71562"/>
    <w:rsid w:val="00A72D52"/>
    <w:rsid w:val="00A747D5"/>
    <w:rsid w:val="00A91EE4"/>
    <w:rsid w:val="00AA2591"/>
    <w:rsid w:val="00AB0B9C"/>
    <w:rsid w:val="00AB6298"/>
    <w:rsid w:val="00AB74C3"/>
    <w:rsid w:val="00AC1298"/>
    <w:rsid w:val="00AC16BB"/>
    <w:rsid w:val="00AD07AE"/>
    <w:rsid w:val="00AD5BC8"/>
    <w:rsid w:val="00AE63C1"/>
    <w:rsid w:val="00AE76A9"/>
    <w:rsid w:val="00AF1022"/>
    <w:rsid w:val="00AF28B3"/>
    <w:rsid w:val="00AF43D5"/>
    <w:rsid w:val="00B02C90"/>
    <w:rsid w:val="00B037F4"/>
    <w:rsid w:val="00B10999"/>
    <w:rsid w:val="00B13062"/>
    <w:rsid w:val="00B1632B"/>
    <w:rsid w:val="00B305F4"/>
    <w:rsid w:val="00B34AA5"/>
    <w:rsid w:val="00B41F3C"/>
    <w:rsid w:val="00B44F29"/>
    <w:rsid w:val="00B466A6"/>
    <w:rsid w:val="00B61F51"/>
    <w:rsid w:val="00B6260E"/>
    <w:rsid w:val="00B84FCB"/>
    <w:rsid w:val="00B85D91"/>
    <w:rsid w:val="00B90555"/>
    <w:rsid w:val="00B96C41"/>
    <w:rsid w:val="00B971F1"/>
    <w:rsid w:val="00BA5213"/>
    <w:rsid w:val="00BB26F5"/>
    <w:rsid w:val="00BB434F"/>
    <w:rsid w:val="00BC0EBD"/>
    <w:rsid w:val="00BC7A1B"/>
    <w:rsid w:val="00BE2A9F"/>
    <w:rsid w:val="00BF3540"/>
    <w:rsid w:val="00BF3B2A"/>
    <w:rsid w:val="00BF4899"/>
    <w:rsid w:val="00C01B2D"/>
    <w:rsid w:val="00C03EA8"/>
    <w:rsid w:val="00C127BC"/>
    <w:rsid w:val="00C35AEC"/>
    <w:rsid w:val="00C42553"/>
    <w:rsid w:val="00C43E90"/>
    <w:rsid w:val="00C548F7"/>
    <w:rsid w:val="00C54C17"/>
    <w:rsid w:val="00C56F3D"/>
    <w:rsid w:val="00C740E0"/>
    <w:rsid w:val="00C8199A"/>
    <w:rsid w:val="00C944CB"/>
    <w:rsid w:val="00CA0757"/>
    <w:rsid w:val="00CA15F3"/>
    <w:rsid w:val="00CA4334"/>
    <w:rsid w:val="00CB55CE"/>
    <w:rsid w:val="00CC5813"/>
    <w:rsid w:val="00CD712B"/>
    <w:rsid w:val="00CE32F4"/>
    <w:rsid w:val="00D16F6C"/>
    <w:rsid w:val="00D26D05"/>
    <w:rsid w:val="00D30133"/>
    <w:rsid w:val="00D362F8"/>
    <w:rsid w:val="00D37615"/>
    <w:rsid w:val="00D406D3"/>
    <w:rsid w:val="00D516C3"/>
    <w:rsid w:val="00D52BE2"/>
    <w:rsid w:val="00D52F04"/>
    <w:rsid w:val="00D6038E"/>
    <w:rsid w:val="00D61C6F"/>
    <w:rsid w:val="00D641FA"/>
    <w:rsid w:val="00D70FB9"/>
    <w:rsid w:val="00D822D8"/>
    <w:rsid w:val="00D84A3B"/>
    <w:rsid w:val="00D864CE"/>
    <w:rsid w:val="00D86B08"/>
    <w:rsid w:val="00D91817"/>
    <w:rsid w:val="00D94F0D"/>
    <w:rsid w:val="00D971E9"/>
    <w:rsid w:val="00DA116E"/>
    <w:rsid w:val="00DA4172"/>
    <w:rsid w:val="00DA7B01"/>
    <w:rsid w:val="00DB4370"/>
    <w:rsid w:val="00DD5AF0"/>
    <w:rsid w:val="00DF06F6"/>
    <w:rsid w:val="00DF22BB"/>
    <w:rsid w:val="00DF5568"/>
    <w:rsid w:val="00E04A6D"/>
    <w:rsid w:val="00E062E0"/>
    <w:rsid w:val="00E07570"/>
    <w:rsid w:val="00E1017D"/>
    <w:rsid w:val="00E11F39"/>
    <w:rsid w:val="00E370CE"/>
    <w:rsid w:val="00E3766A"/>
    <w:rsid w:val="00E41D18"/>
    <w:rsid w:val="00E45F43"/>
    <w:rsid w:val="00E4688B"/>
    <w:rsid w:val="00E472A7"/>
    <w:rsid w:val="00E47C67"/>
    <w:rsid w:val="00E5145D"/>
    <w:rsid w:val="00E554C8"/>
    <w:rsid w:val="00E57C88"/>
    <w:rsid w:val="00E66E2D"/>
    <w:rsid w:val="00E7017E"/>
    <w:rsid w:val="00E730A7"/>
    <w:rsid w:val="00E74643"/>
    <w:rsid w:val="00E76DE5"/>
    <w:rsid w:val="00E7777E"/>
    <w:rsid w:val="00E81D1D"/>
    <w:rsid w:val="00E83A09"/>
    <w:rsid w:val="00E86B43"/>
    <w:rsid w:val="00E91A99"/>
    <w:rsid w:val="00E95A9D"/>
    <w:rsid w:val="00EA17EF"/>
    <w:rsid w:val="00EA6545"/>
    <w:rsid w:val="00EA6B02"/>
    <w:rsid w:val="00EB224F"/>
    <w:rsid w:val="00EB437A"/>
    <w:rsid w:val="00EC13CE"/>
    <w:rsid w:val="00EC2941"/>
    <w:rsid w:val="00EC3D8C"/>
    <w:rsid w:val="00EC7505"/>
    <w:rsid w:val="00EE198A"/>
    <w:rsid w:val="00EF36B2"/>
    <w:rsid w:val="00F01CFE"/>
    <w:rsid w:val="00F02F39"/>
    <w:rsid w:val="00F0333F"/>
    <w:rsid w:val="00F0557B"/>
    <w:rsid w:val="00F126B6"/>
    <w:rsid w:val="00F1373F"/>
    <w:rsid w:val="00F13B7F"/>
    <w:rsid w:val="00F2337D"/>
    <w:rsid w:val="00F25B62"/>
    <w:rsid w:val="00F3261F"/>
    <w:rsid w:val="00F327CF"/>
    <w:rsid w:val="00F36929"/>
    <w:rsid w:val="00F54557"/>
    <w:rsid w:val="00F77B49"/>
    <w:rsid w:val="00F84788"/>
    <w:rsid w:val="00F90A86"/>
    <w:rsid w:val="00FA3B8C"/>
    <w:rsid w:val="00FA5D63"/>
    <w:rsid w:val="00FC6032"/>
    <w:rsid w:val="00FE291D"/>
    <w:rsid w:val="00FE30D7"/>
    <w:rsid w:val="00FE4EB3"/>
    <w:rsid w:val="00FF08D9"/>
    <w:rsid w:val="00FF2460"/>
    <w:rsid w:val="00FF4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789A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6642E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6642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6642E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6642E"/>
    <w:rPr>
      <w:rFonts w:ascii="Arial" w:hAnsi="Arial" w:cs="Arial"/>
      <w:vanish/>
      <w:sz w:val="16"/>
      <w:szCs w:val="16"/>
    </w:rPr>
  </w:style>
  <w:style w:type="character" w:customStyle="1" w:styleId="Forms">
    <w:name w:val="Forms"/>
    <w:basedOn w:val="DefaultParagraphFont"/>
    <w:uiPriority w:val="1"/>
    <w:qFormat/>
    <w:rsid w:val="0046642E"/>
    <w:rPr>
      <w:rFonts w:ascii="Calibri" w:hAnsi="Calibri"/>
      <w:sz w:val="24"/>
    </w:rPr>
  </w:style>
  <w:style w:type="paragraph" w:styleId="BodyText">
    <w:name w:val="Body Text"/>
    <w:basedOn w:val="Normal"/>
    <w:link w:val="BodyTextChar"/>
    <w:uiPriority w:val="1"/>
    <w:qFormat/>
    <w:rsid w:val="003C6E0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C6E0E"/>
    <w:rPr>
      <w:rFonts w:ascii="Calibri" w:eastAsia="Calibri" w:hAnsi="Calibri" w:cs="Calibri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3C6E0E"/>
    <w:pPr>
      <w:widowControl w:val="0"/>
      <w:autoSpaceDE w:val="0"/>
      <w:autoSpaceDN w:val="0"/>
      <w:spacing w:before="42" w:after="0" w:line="240" w:lineRule="auto"/>
      <w:ind w:left="38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44BCDB0A0C6408DA5F92D6B1AD5B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A5651-6697-4DC9-A9D8-98DC7A0A1545}"/>
      </w:docPartPr>
      <w:docPartBody>
        <w:p w:rsidR="00D91A2E" w:rsidRDefault="005324AB">
          <w:r w:rsidRPr="00B81813">
            <w:rPr>
              <w:rStyle w:val="PlaceholderText"/>
            </w:rPr>
            <w:t>[Keywords]</w:t>
          </w:r>
        </w:p>
      </w:docPartBody>
    </w:docPart>
    <w:docPart>
      <w:docPartPr>
        <w:name w:val="F8E758332F914CABABE550162E2A5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97750-7C53-414C-B83D-0E60FB764984}"/>
      </w:docPartPr>
      <w:docPartBody>
        <w:p w:rsidR="00D91A2E" w:rsidRDefault="005324AB" w:rsidP="005324AB">
          <w:pPr>
            <w:pStyle w:val="F8E758332F914CABABE550162E2A5EDD6"/>
          </w:pPr>
          <w:r w:rsidRPr="00823438">
            <w:rPr>
              <w:rFonts w:eastAsia="Calibri" w:cstheme="minorHAnsi"/>
              <w:color w:val="BFBFBF" w:themeColor="background1" w:themeShade="BF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22DB1E43116C4C8990BEE0F363326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A90BB-BADA-4D16-8036-29B5EF8CCA76}"/>
      </w:docPartPr>
      <w:docPartBody>
        <w:p w:rsidR="00D91A2E" w:rsidRDefault="005324AB" w:rsidP="005324AB">
          <w:pPr>
            <w:pStyle w:val="22DB1E43116C4C8990BEE0F363326A6B6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Student ID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D2689140D5CC4C4C858C73F0E0C5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F8DA4-7A4C-4142-A6B1-93665C87E48B}"/>
      </w:docPartPr>
      <w:docPartBody>
        <w:p w:rsidR="00D91A2E" w:rsidRDefault="005324AB" w:rsidP="005324AB">
          <w:pPr>
            <w:pStyle w:val="D2689140D5CC4C4C858C73F0E0C5C4246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464E51CA6F93446DB84A862B52D44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645BB-50A7-4C09-9463-55333E89AA2E}"/>
      </w:docPartPr>
      <w:docPartBody>
        <w:p w:rsidR="00D91A2E" w:rsidRDefault="005324AB" w:rsidP="005324AB">
          <w:pPr>
            <w:pStyle w:val="464E51CA6F93446DB84A862B52D44E326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0ED23F08BF104ED98580D362D1E5F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B4F01-1414-4C12-BC22-DD97BFD5585D}"/>
      </w:docPartPr>
      <w:docPartBody>
        <w:p w:rsidR="00D91A2E" w:rsidRDefault="005324AB" w:rsidP="005324AB">
          <w:pPr>
            <w:pStyle w:val="0ED23F08BF104ED98580D362D1E5F29F2"/>
          </w:pPr>
          <w:r w:rsidRPr="00823438">
            <w:rPr>
              <w:rFonts w:eastAsia="Calibri" w:cstheme="minorHAnsi"/>
              <w:color w:val="BFBFBF" w:themeColor="background1" w:themeShade="BF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430285B7A0844B9D8E4BEB6FA8E28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8CDD-44EF-4E1A-A14E-C89FB9A753C5}"/>
      </w:docPartPr>
      <w:docPartBody>
        <w:p w:rsidR="00D91A2E" w:rsidRDefault="005324AB" w:rsidP="005324AB">
          <w:pPr>
            <w:pStyle w:val="430285B7A0844B9D8E4BEB6FA8E284982"/>
          </w:pPr>
          <w:r w:rsidRPr="00823438">
            <w:rPr>
              <w:rFonts w:eastAsia="Calibri" w:cstheme="minorHAnsi"/>
              <w:color w:val="BFBFBF" w:themeColor="background1" w:themeShade="BF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271A"/>
    <w:rsid w:val="000325EB"/>
    <w:rsid w:val="00130EA5"/>
    <w:rsid w:val="00165C88"/>
    <w:rsid w:val="001A674A"/>
    <w:rsid w:val="001A715B"/>
    <w:rsid w:val="001D271A"/>
    <w:rsid w:val="00301459"/>
    <w:rsid w:val="00415369"/>
    <w:rsid w:val="0047050E"/>
    <w:rsid w:val="00486C2D"/>
    <w:rsid w:val="00531329"/>
    <w:rsid w:val="005324AB"/>
    <w:rsid w:val="0058352F"/>
    <w:rsid w:val="0061794D"/>
    <w:rsid w:val="006F7CFF"/>
    <w:rsid w:val="007C137B"/>
    <w:rsid w:val="008C317A"/>
    <w:rsid w:val="008F7A12"/>
    <w:rsid w:val="009A06C9"/>
    <w:rsid w:val="009C4CA8"/>
    <w:rsid w:val="00A00A16"/>
    <w:rsid w:val="00A720C5"/>
    <w:rsid w:val="00A8246B"/>
    <w:rsid w:val="00C42161"/>
    <w:rsid w:val="00CA3E0A"/>
    <w:rsid w:val="00D05125"/>
    <w:rsid w:val="00D343C2"/>
    <w:rsid w:val="00D91A2E"/>
    <w:rsid w:val="00DE0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24AB"/>
    <w:rPr>
      <w:color w:val="808080"/>
    </w:rPr>
  </w:style>
  <w:style w:type="paragraph" w:customStyle="1" w:styleId="F8E758332F914CABABE550162E2A5EDD6">
    <w:name w:val="F8E758332F914CABABE550162E2A5EDD6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22DB1E43116C4C8990BEE0F363326A6B6">
    <w:name w:val="22DB1E43116C4C8990BEE0F363326A6B6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D2689140D5CC4C4C858C73F0E0C5C4246">
    <w:name w:val="D2689140D5CC4C4C858C73F0E0C5C4246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0ED23F08BF104ED98580D362D1E5F29F2">
    <w:name w:val="0ED23F08BF104ED98580D362D1E5F29F2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430285B7A0844B9D8E4BEB6FA8E284982">
    <w:name w:val="430285B7A0844B9D8E4BEB6FA8E284982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464E51CA6F93446DB84A862B52D44E326">
    <w:name w:val="464E51CA6F93446DB84A862B52D44E326"/>
    <w:rsid w:val="005324AB"/>
    <w:pPr>
      <w:spacing w:after="200" w:line="276" w:lineRule="auto"/>
    </w:pPr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1580C-1149-40C6-B2AA-003DEA975B1D}">
  <ds:schemaRefs>
    <ds:schemaRef ds:uri="http://schemas.microsoft.com/office/2006/metadata/properties"/>
    <ds:schemaRef ds:uri="http://purl.org/dc/elements/1.1/"/>
    <ds:schemaRef ds:uri="626310d3-9675-4ff2-a44f-b6ece1601f7b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FINAL GRADE REVIEW</vt:lpstr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FINAL GRADE REVIEW</dc:title>
  <dc:subject/>
  <dc:creator>Dr. Eyad Hamad</dc:creator>
  <cp:keywords>GS-21</cp:keywords>
  <dc:description/>
  <cp:lastModifiedBy>Hamad, Eyad</cp:lastModifiedBy>
  <cp:revision>7</cp:revision>
  <cp:lastPrinted>2017-04-17T21:39:00Z</cp:lastPrinted>
  <dcterms:created xsi:type="dcterms:W3CDTF">2025-02-11T13:11:00Z</dcterms:created>
  <dcterms:modified xsi:type="dcterms:W3CDTF">2025-02-1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